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735822" w14:textId="2B5CE45C" w:rsidR="00ED4A78" w:rsidRDefault="00ED4A78" w:rsidP="00ED4A78">
      <w:pPr>
        <w:pStyle w:val="Heading1"/>
      </w:pPr>
      <w:r>
        <w:t>Overview</w:t>
      </w:r>
      <w:r w:rsidR="00582CC6">
        <w:t>:</w:t>
      </w:r>
    </w:p>
    <w:p w14:paraId="31C12DE7" w14:textId="4EED73A3" w:rsidR="006C3AC7" w:rsidRPr="00052544" w:rsidRDefault="006C3AC7" w:rsidP="001F15C9">
      <w:r w:rsidRPr="001F15C9">
        <w:rPr>
          <w:rStyle w:val="Heading3Char"/>
        </w:rPr>
        <w:t>Title:</w:t>
      </w:r>
      <w:r w:rsidR="001F15C9">
        <w:t xml:space="preserve"> </w:t>
      </w:r>
      <w:r w:rsidR="0087547A" w:rsidRPr="00052544">
        <w:t>Try, catch, throw</w:t>
      </w:r>
    </w:p>
    <w:p w14:paraId="55B726AD" w14:textId="69312070" w:rsidR="0087547A" w:rsidRPr="001F15C9" w:rsidRDefault="00A63BCA" w:rsidP="001F15C9">
      <w:r w:rsidRPr="001F15C9">
        <w:rPr>
          <w:rStyle w:val="Heading3Char"/>
        </w:rPr>
        <w:t>Format:</w:t>
      </w:r>
      <w:r w:rsidR="001F15C9">
        <w:t xml:space="preserve"> </w:t>
      </w:r>
      <w:r w:rsidRPr="001F15C9">
        <w:t>PC VR</w:t>
      </w:r>
      <w:r w:rsidR="00C141E1" w:rsidRPr="001F15C9">
        <w:t xml:space="preserve"> (Rift platform)</w:t>
      </w:r>
    </w:p>
    <w:p w14:paraId="49439F31" w14:textId="19981970" w:rsidR="00A63BCA" w:rsidRPr="00052544" w:rsidRDefault="00A63BCA" w:rsidP="001F15C9">
      <w:r w:rsidRPr="001F15C9">
        <w:rPr>
          <w:rStyle w:val="Heading3Char"/>
        </w:rPr>
        <w:t>Genre:</w:t>
      </w:r>
      <w:r w:rsidR="001F15C9">
        <w:t xml:space="preserve"> </w:t>
      </w:r>
      <w:r w:rsidR="00206C00" w:rsidRPr="00052544">
        <w:t>First person shooter</w:t>
      </w:r>
    </w:p>
    <w:p w14:paraId="12B18818" w14:textId="2F090498" w:rsidR="00983D0F" w:rsidRPr="00052544" w:rsidRDefault="00983D0F" w:rsidP="001F15C9">
      <w:r w:rsidRPr="001F15C9">
        <w:rPr>
          <w:rStyle w:val="Heading3Char"/>
        </w:rPr>
        <w:t>Theme/Type:</w:t>
      </w:r>
      <w:r w:rsidR="001F15C9">
        <w:t xml:space="preserve"> </w:t>
      </w:r>
      <w:r w:rsidR="000A1D74" w:rsidRPr="00052544">
        <w:t xml:space="preserve">1st person </w:t>
      </w:r>
    </w:p>
    <w:p w14:paraId="38B6567D" w14:textId="1150344E" w:rsidR="00455A3F" w:rsidRPr="00052544" w:rsidRDefault="00455A3F" w:rsidP="001F15C9">
      <w:r w:rsidRPr="001F15C9">
        <w:rPr>
          <w:rStyle w:val="Heading3Char"/>
        </w:rPr>
        <w:t>Target Audience:</w:t>
      </w:r>
      <w:r w:rsidR="001F15C9">
        <w:t xml:space="preserve"> </w:t>
      </w:r>
      <w:r w:rsidR="006B2B23" w:rsidRPr="00052544">
        <w:t>PG-13</w:t>
      </w:r>
    </w:p>
    <w:p w14:paraId="4FFB49E5" w14:textId="0755839D" w:rsidR="00B363A3" w:rsidRPr="00052544" w:rsidRDefault="00B363A3" w:rsidP="001F15C9">
      <w:r w:rsidRPr="001F15C9">
        <w:rPr>
          <w:rStyle w:val="Heading3Char"/>
        </w:rPr>
        <w:t>Software used:</w:t>
      </w:r>
      <w:r w:rsidR="001F15C9">
        <w:t xml:space="preserve"> </w:t>
      </w:r>
      <w:r w:rsidR="00D37F5F">
        <w:t>U</w:t>
      </w:r>
      <w:r w:rsidRPr="00052544">
        <w:t>nity</w:t>
      </w:r>
      <w:r w:rsidR="001F08CC">
        <w:t xml:space="preserve">, </w:t>
      </w:r>
      <w:r w:rsidR="00D37F5F">
        <w:t>M</w:t>
      </w:r>
      <w:r w:rsidRPr="00052544">
        <w:t>aya</w:t>
      </w:r>
      <w:r w:rsidR="00196DD7">
        <w:t>, Cinema 4d</w:t>
      </w:r>
      <w:r w:rsidR="00AB6506">
        <w:t xml:space="preserve"> and</w:t>
      </w:r>
      <w:r w:rsidR="001D6E70">
        <w:t xml:space="preserve"> </w:t>
      </w:r>
      <w:r w:rsidR="001F08CC">
        <w:t>photoshop.</w:t>
      </w:r>
    </w:p>
    <w:p w14:paraId="5E6D88DF" w14:textId="04BB2DC9" w:rsidR="006774B2" w:rsidRPr="00052544" w:rsidRDefault="00B363A3" w:rsidP="001F15C9">
      <w:r w:rsidRPr="001F15C9">
        <w:rPr>
          <w:rStyle w:val="Heading3Char"/>
        </w:rPr>
        <w:t>Game premis</w:t>
      </w:r>
      <w:r w:rsidR="008A7E29" w:rsidRPr="001F15C9">
        <w:rPr>
          <w:rStyle w:val="Heading3Char"/>
        </w:rPr>
        <w:t>e:</w:t>
      </w:r>
      <w:r w:rsidR="001F15C9">
        <w:t xml:space="preserve"> </w:t>
      </w:r>
      <w:r w:rsidR="009B2B07">
        <w:t>The player</w:t>
      </w:r>
      <w:r w:rsidR="000A5591">
        <w:t xml:space="preserve"> </w:t>
      </w:r>
      <w:r w:rsidR="00AB0DCC">
        <w:t>catch</w:t>
      </w:r>
      <w:r w:rsidR="009B2B07">
        <w:t>es</w:t>
      </w:r>
      <w:r w:rsidR="00AB0DCC">
        <w:t xml:space="preserve">, </w:t>
      </w:r>
      <w:r w:rsidR="00D939F6">
        <w:t>cook</w:t>
      </w:r>
      <w:r w:rsidR="009B2B07">
        <w:t>s</w:t>
      </w:r>
      <w:r w:rsidR="00D939F6">
        <w:t xml:space="preserve"> and throw</w:t>
      </w:r>
      <w:r w:rsidR="009B2B07">
        <w:t>s</w:t>
      </w:r>
      <w:r w:rsidR="00D939F6">
        <w:t xml:space="preserve"> </w:t>
      </w:r>
      <w:r w:rsidR="00BB425F" w:rsidRPr="00052544">
        <w:t>small grenades</w:t>
      </w:r>
      <w:r w:rsidR="00121BC7" w:rsidRPr="00052544">
        <w:t xml:space="preserve"> </w:t>
      </w:r>
      <w:r w:rsidR="00F91068" w:rsidRPr="00052544">
        <w:t xml:space="preserve">from a tower </w:t>
      </w:r>
      <w:r w:rsidR="00477270" w:rsidRPr="00052544">
        <w:t xml:space="preserve">at </w:t>
      </w:r>
      <w:r w:rsidR="004B6030" w:rsidRPr="00052544">
        <w:t xml:space="preserve">enemies below to </w:t>
      </w:r>
      <w:r w:rsidR="00632530">
        <w:t xml:space="preserve">protect </w:t>
      </w:r>
      <w:r w:rsidR="009B2B07">
        <w:t>themselves</w:t>
      </w:r>
      <w:r w:rsidR="00632530">
        <w:t xml:space="preserve"> and the tower</w:t>
      </w:r>
      <w:r w:rsidR="008217A1" w:rsidRPr="00052544">
        <w:t>.</w:t>
      </w:r>
    </w:p>
    <w:p w14:paraId="2A89D411" w14:textId="47582DF0" w:rsidR="00391F49" w:rsidRDefault="00391F49" w:rsidP="00052544">
      <w:pPr>
        <w:pStyle w:val="Heading1"/>
      </w:pPr>
      <w:r>
        <w:t>Description</w:t>
      </w:r>
      <w:r w:rsidR="00052544">
        <w:t>:</w:t>
      </w:r>
    </w:p>
    <w:p w14:paraId="1CE72C94" w14:textId="69E0C12F" w:rsidR="00052544" w:rsidRDefault="00052544" w:rsidP="00F44B9A">
      <w:r w:rsidRPr="0024422A">
        <w:rPr>
          <w:rStyle w:val="Heading3Char"/>
        </w:rPr>
        <w:t>Title</w:t>
      </w:r>
      <w:r w:rsidR="00A0245E" w:rsidRPr="0024422A">
        <w:rPr>
          <w:rStyle w:val="Heading3Char"/>
        </w:rPr>
        <w:t>:</w:t>
      </w:r>
      <w:r w:rsidR="00F44B9A">
        <w:t xml:space="preserve"> </w:t>
      </w:r>
      <w:r w:rsidR="00A0245E">
        <w:t>The title perfectly describes the game</w:t>
      </w:r>
      <w:r w:rsidR="00331B06">
        <w:t xml:space="preserve"> </w:t>
      </w:r>
      <w:r w:rsidR="00BB57CE">
        <w:t xml:space="preserve">and </w:t>
      </w:r>
      <w:r w:rsidR="00892F9F">
        <w:t xml:space="preserve">is programming related, </w:t>
      </w:r>
      <w:r w:rsidR="00FE624E">
        <w:t>which might become the theme of the game.</w:t>
      </w:r>
    </w:p>
    <w:p w14:paraId="700DE288" w14:textId="5C75BD73" w:rsidR="009A3510" w:rsidRDefault="009A3510" w:rsidP="00F44B9A">
      <w:r w:rsidRPr="00FC53AA">
        <w:rPr>
          <w:rStyle w:val="Heading3Char"/>
        </w:rPr>
        <w:t>Sub goal:</w:t>
      </w:r>
      <w:r w:rsidR="001165E7">
        <w:t xml:space="preserve"> </w:t>
      </w:r>
      <w:r w:rsidR="00833955">
        <w:t>T</w:t>
      </w:r>
      <w:r w:rsidR="004C6C37">
        <w:t xml:space="preserve">o </w:t>
      </w:r>
      <w:r w:rsidR="0081665E">
        <w:t xml:space="preserve">collect </w:t>
      </w:r>
      <w:r w:rsidR="00D7484F">
        <w:t xml:space="preserve">special </w:t>
      </w:r>
      <w:r w:rsidR="00BB435C">
        <w:t>items (</w:t>
      </w:r>
      <w:r w:rsidR="00D7484F">
        <w:t xml:space="preserve">power ups) </w:t>
      </w:r>
      <w:r w:rsidR="009D1ABB">
        <w:t xml:space="preserve">from dead enemies </w:t>
      </w:r>
      <w:r w:rsidR="00567A3F">
        <w:t xml:space="preserve">and catch </w:t>
      </w:r>
      <w:r w:rsidR="00C17828">
        <w:t>harmful</w:t>
      </w:r>
      <w:r w:rsidR="00A55F14">
        <w:t xml:space="preserve"> </w:t>
      </w:r>
      <w:r w:rsidR="009C019A">
        <w:t>objects</w:t>
      </w:r>
      <w:r w:rsidR="001F3EEA">
        <w:t xml:space="preserve"> thrown at </w:t>
      </w:r>
      <w:r w:rsidR="003C10D2">
        <w:t>the player</w:t>
      </w:r>
      <w:r w:rsidR="001F3EEA">
        <w:t xml:space="preserve"> from the enemies below.</w:t>
      </w:r>
      <w:r w:rsidR="004140ED">
        <w:t xml:space="preserve"> </w:t>
      </w:r>
    </w:p>
    <w:p w14:paraId="6BEA7E17" w14:textId="6E7B9BA4" w:rsidR="00EA768F" w:rsidRDefault="00D404D7" w:rsidP="00F44B9A">
      <w:r w:rsidRPr="00EF57D2">
        <w:rPr>
          <w:rStyle w:val="Heading3Char"/>
        </w:rPr>
        <w:t>Outline of game concept:</w:t>
      </w:r>
      <w:r w:rsidR="00F76547">
        <w:t xml:space="preserve"> </w:t>
      </w:r>
      <w:r w:rsidR="00C154C5">
        <w:t>The player</w:t>
      </w:r>
      <w:r w:rsidR="003100A8">
        <w:t xml:space="preserve"> </w:t>
      </w:r>
      <w:r w:rsidR="001368C5">
        <w:t>stands</w:t>
      </w:r>
      <w:r w:rsidR="003100A8">
        <w:t xml:space="preserve"> on top of a tower and </w:t>
      </w:r>
      <w:r w:rsidR="007C0418">
        <w:t xml:space="preserve">throw grenades at enemies below. </w:t>
      </w:r>
      <w:r w:rsidR="00BA7194">
        <w:t>Enemies would spawn randomly and try to move close to the tower to attack it.</w:t>
      </w:r>
      <w:r w:rsidR="00F24899">
        <w:t xml:space="preserve"> </w:t>
      </w:r>
      <w:r w:rsidR="00C22489">
        <w:t xml:space="preserve">Killing enemies would drop grenades </w:t>
      </w:r>
      <w:r w:rsidR="002457DA">
        <w:t xml:space="preserve">and other </w:t>
      </w:r>
      <w:r w:rsidR="00CD6F25">
        <w:t xml:space="preserve">useful items. Enemies would throw things at </w:t>
      </w:r>
      <w:r w:rsidR="001368C5">
        <w:t>the player</w:t>
      </w:r>
      <w:r w:rsidR="00CD6F25">
        <w:t xml:space="preserve"> </w:t>
      </w:r>
      <w:r w:rsidR="001368C5">
        <w:t>to</w:t>
      </w:r>
      <w:r w:rsidR="00CA7616">
        <w:t xml:space="preserve"> attack </w:t>
      </w:r>
      <w:r w:rsidR="001368C5">
        <w:t>the player</w:t>
      </w:r>
      <w:r w:rsidR="007E309F">
        <w:t xml:space="preserve"> and the </w:t>
      </w:r>
      <w:r w:rsidR="00CA7616">
        <w:t>tower.</w:t>
      </w:r>
    </w:p>
    <w:p w14:paraId="5611B487" w14:textId="72CBBA03" w:rsidR="006806DD" w:rsidRDefault="001D5CB5" w:rsidP="001D5CB5">
      <w:r>
        <w:rPr>
          <w:rStyle w:val="Heading3Char"/>
        </w:rPr>
        <w:t xml:space="preserve">User Control: </w:t>
      </w:r>
      <w:r w:rsidR="00EA768F">
        <w:t xml:space="preserve">Users use their </w:t>
      </w:r>
      <w:r w:rsidR="00BB435C">
        <w:t>tracked</w:t>
      </w:r>
      <w:r w:rsidR="00EA768F">
        <w:t xml:space="preserve"> </w:t>
      </w:r>
      <w:r w:rsidR="00B65E0D">
        <w:t>motion</w:t>
      </w:r>
      <w:r w:rsidR="00EA768F">
        <w:t xml:space="preserve"> controllers to throw </w:t>
      </w:r>
      <w:r w:rsidR="00BE0D81">
        <w:t xml:space="preserve">and </w:t>
      </w:r>
      <w:r w:rsidR="00EA768F">
        <w:t>catch things. Users can “force pull”</w:t>
      </w:r>
      <w:r w:rsidR="002365F4">
        <w:t xml:space="preserve"> </w:t>
      </w:r>
      <w:r w:rsidR="00EA768F">
        <w:t>far-away objects close to them</w:t>
      </w:r>
      <w:r w:rsidR="00AA5265">
        <w:t xml:space="preserve"> by doing a special gesture</w:t>
      </w:r>
      <w:r w:rsidR="00EA768F">
        <w:t>.</w:t>
      </w:r>
      <w:r w:rsidR="006806DD">
        <w:t xml:space="preserve"> Users can also cook grenades or do other special things by pressing buttons</w:t>
      </w:r>
      <w:r w:rsidR="00FD299A">
        <w:t xml:space="preserve"> on their controllers.</w:t>
      </w:r>
    </w:p>
    <w:p w14:paraId="0ED08A3E" w14:textId="4A6BDCF5" w:rsidR="00116554" w:rsidRDefault="006806DD" w:rsidP="00FC561A">
      <w:r w:rsidRPr="00FC561A">
        <w:rPr>
          <w:rStyle w:val="Heading3Char"/>
        </w:rPr>
        <w:t>Unique aspects:</w:t>
      </w:r>
      <w:r w:rsidR="00FC561A">
        <w:t xml:space="preserve"> </w:t>
      </w:r>
      <w:r w:rsidR="007F20E8">
        <w:t>The game is</w:t>
      </w:r>
      <w:r>
        <w:t xml:space="preserve"> unique in that there isn’t currently a game where grenades</w:t>
      </w:r>
      <w:r w:rsidR="00116554">
        <w:t xml:space="preserve"> and throwables are the main weapon.</w:t>
      </w:r>
    </w:p>
    <w:p w14:paraId="0387E172" w14:textId="6AE54602" w:rsidR="006806DD" w:rsidRDefault="00116554" w:rsidP="00FC561A">
      <w:r w:rsidRPr="002743B0">
        <w:rPr>
          <w:rStyle w:val="Heading3Char"/>
        </w:rPr>
        <w:t>How to win:</w:t>
      </w:r>
      <w:r>
        <w:t xml:space="preserve"> </w:t>
      </w:r>
      <w:r w:rsidR="00951536">
        <w:t xml:space="preserve">You win by </w:t>
      </w:r>
      <w:r w:rsidR="0033284B">
        <w:t>staying alive against a certain number of enemies.</w:t>
      </w:r>
      <w:r w:rsidR="00DC38D5">
        <w:t xml:space="preserve"> </w:t>
      </w:r>
    </w:p>
    <w:p w14:paraId="5B53C5CE" w14:textId="163D55C9" w:rsidR="00116554" w:rsidRDefault="00116554" w:rsidP="00B10D0C">
      <w:pPr>
        <w:pStyle w:val="Heading3"/>
      </w:pPr>
      <w:r>
        <w:t xml:space="preserve">Accumulators: </w:t>
      </w:r>
    </w:p>
    <w:p w14:paraId="487D7950" w14:textId="1799937E" w:rsidR="00116554" w:rsidRDefault="00116554" w:rsidP="00052544">
      <w:r>
        <w:tab/>
      </w:r>
      <w:r w:rsidRPr="00B10D0C">
        <w:rPr>
          <w:rStyle w:val="Heading4Char"/>
        </w:rPr>
        <w:t>Points:</w:t>
      </w:r>
      <w:r w:rsidR="006867E7">
        <w:t xml:space="preserve"> your score</w:t>
      </w:r>
      <w:r w:rsidR="00226F52">
        <w:t>. You get points for killing enemies/picking up special items.</w:t>
      </w:r>
    </w:p>
    <w:p w14:paraId="0B8D74DE" w14:textId="77777777" w:rsidR="00EB0BE3" w:rsidRDefault="00226F52" w:rsidP="00052544">
      <w:r>
        <w:tab/>
      </w:r>
      <w:r w:rsidRPr="00B10D0C">
        <w:rPr>
          <w:rStyle w:val="Heading4Char"/>
        </w:rPr>
        <w:t>Health</w:t>
      </w:r>
      <w:r w:rsidR="00EB0BE3" w:rsidRPr="00B10D0C">
        <w:rPr>
          <w:rStyle w:val="Heading4Char"/>
        </w:rPr>
        <w:t xml:space="preserve"> of player, heath of tower:</w:t>
      </w:r>
      <w:r w:rsidR="00EB0BE3">
        <w:t xml:space="preserve"> you have to maintain and keep an eye on both.</w:t>
      </w:r>
    </w:p>
    <w:p w14:paraId="1717BF9A" w14:textId="2E7400E9" w:rsidR="00BF0AA8" w:rsidRDefault="00A63E30" w:rsidP="006C3AC7">
      <w:r w:rsidRPr="00B10D0C">
        <w:rPr>
          <w:rStyle w:val="Heading3Char"/>
        </w:rPr>
        <w:t>Variance:</w:t>
      </w:r>
      <w:r w:rsidR="0026303F">
        <w:t xml:space="preserve"> </w:t>
      </w:r>
      <w:r>
        <w:t xml:space="preserve">Enemies are spawned semi randomly and drop items semi randomly. The amount/quality of enemies and dropped items will be tuned </w:t>
      </w:r>
      <w:r w:rsidR="00CF4827">
        <w:t xml:space="preserve">to slowly increase </w:t>
      </w:r>
      <w:r w:rsidR="00BF0AA8">
        <w:t xml:space="preserve">the </w:t>
      </w:r>
      <w:r w:rsidR="00CF4827">
        <w:t xml:space="preserve">difficulty </w:t>
      </w:r>
      <w:r w:rsidR="00BF0AA8">
        <w:t xml:space="preserve">of the game </w:t>
      </w:r>
      <w:r w:rsidR="00CF4827">
        <w:t>overtime.</w:t>
      </w:r>
      <w:r w:rsidR="00226F52">
        <w:t xml:space="preserve"> </w:t>
      </w:r>
    </w:p>
    <w:p w14:paraId="7AA21432" w14:textId="6CA7D971" w:rsidR="00BF0AA8" w:rsidRDefault="00BF0AA8" w:rsidP="006C3AC7">
      <w:r w:rsidRPr="00B10D0C">
        <w:rPr>
          <w:rStyle w:val="Heading3Char"/>
        </w:rPr>
        <w:t>Levels:</w:t>
      </w:r>
      <w:r w:rsidR="00DC4778">
        <w:t xml:space="preserve"> </w:t>
      </w:r>
      <w:r>
        <w:t>Levels would have different maps, creating different blind spots for the player. Levels would also have level specific mechanics and enemies.</w:t>
      </w:r>
    </w:p>
    <w:p w14:paraId="06602E77" w14:textId="7A9B01BC" w:rsidR="0013739F" w:rsidRDefault="00BF0AA8">
      <w:r w:rsidRPr="00B10D0C">
        <w:rPr>
          <w:rStyle w:val="Heading3Char"/>
        </w:rPr>
        <w:t xml:space="preserve">How will your game be </w:t>
      </w:r>
      <w:r w:rsidR="00E13C5A" w:rsidRPr="00B10D0C">
        <w:rPr>
          <w:rStyle w:val="Heading3Char"/>
        </w:rPr>
        <w:t>fun:</w:t>
      </w:r>
      <w:r>
        <w:t xml:space="preserve"> </w:t>
      </w:r>
      <w:r w:rsidR="00197EE4">
        <w:t xml:space="preserve">“Forcing </w:t>
      </w:r>
      <w:r w:rsidR="00632FB3">
        <w:t>pulling</w:t>
      </w:r>
      <w:r w:rsidR="00197EE4">
        <w:t>”</w:t>
      </w:r>
      <w:r w:rsidR="00A85C68">
        <w:t xml:space="preserve"> </w:t>
      </w:r>
      <w:r w:rsidR="00197EE4">
        <w:t>things in VR i</w:t>
      </w:r>
      <w:r w:rsidR="0036081A">
        <w:t xml:space="preserve">tself is a </w:t>
      </w:r>
      <w:r w:rsidR="00107671">
        <w:t>fun and rewarding mechanic, especially when you grab things moving in midair</w:t>
      </w:r>
      <w:r w:rsidR="00B925DB">
        <w:t>.</w:t>
      </w:r>
      <w:r w:rsidR="002F7DAF">
        <w:t xml:space="preserve"> </w:t>
      </w:r>
      <w:r w:rsidR="003D1482">
        <w:t xml:space="preserve">Cooking grenades in VR </w:t>
      </w:r>
      <w:r w:rsidR="00355739">
        <w:t xml:space="preserve">is also </w:t>
      </w:r>
      <w:r w:rsidR="00E76DF4">
        <w:t xml:space="preserve">a lot more entertaining than in </w:t>
      </w:r>
      <w:r w:rsidR="008A346E">
        <w:t>flat screen games as</w:t>
      </w:r>
      <w:r w:rsidR="00EE4857">
        <w:t xml:space="preserve"> </w:t>
      </w:r>
      <w:r w:rsidR="00C07D18">
        <w:t>player</w:t>
      </w:r>
      <w:r w:rsidR="00EE4857">
        <w:t>s</w:t>
      </w:r>
      <w:r w:rsidR="00C07D18">
        <w:t xml:space="preserve"> will be more </w:t>
      </w:r>
      <w:r w:rsidR="00F1232C">
        <w:t>self-aware</w:t>
      </w:r>
      <w:r w:rsidR="00FC54ED">
        <w:t xml:space="preserve"> and fear more from the explosive they are holding in their hands</w:t>
      </w:r>
      <w:r w:rsidR="00432902">
        <w:t>. This</w:t>
      </w:r>
      <w:r w:rsidR="00C46EF2">
        <w:t xml:space="preserve"> creat</w:t>
      </w:r>
      <w:r w:rsidR="00773439">
        <w:t xml:space="preserve">es </w:t>
      </w:r>
      <w:r w:rsidR="00C46EF2">
        <w:t>a unique thrill that</w:t>
      </w:r>
      <w:r w:rsidR="0057013C">
        <w:t xml:space="preserve">’s hard for flatscreen games and </w:t>
      </w:r>
      <w:r w:rsidR="00D719D7">
        <w:t xml:space="preserve">other VR </w:t>
      </w:r>
      <w:r w:rsidR="00130E0F">
        <w:t xml:space="preserve">mechanic to </w:t>
      </w:r>
      <w:r w:rsidR="00AE714F">
        <w:t>mimic</w:t>
      </w:r>
      <w:r w:rsidR="00130E0F">
        <w:t>.</w:t>
      </w:r>
    </w:p>
    <w:p w14:paraId="6A90E858" w14:textId="77777777" w:rsidR="00CF367A" w:rsidRDefault="00CF367A">
      <w:r>
        <w:br w:type="page"/>
      </w:r>
    </w:p>
    <w:p w14:paraId="62BAB287" w14:textId="38E77445" w:rsidR="00E30B1E" w:rsidRDefault="00855D04" w:rsidP="00855D04">
      <w:pPr>
        <w:pStyle w:val="Heading1"/>
      </w:pPr>
      <w:r w:rsidRPr="00855D04">
        <w:lastRenderedPageBreak/>
        <w:drawing>
          <wp:anchor distT="0" distB="0" distL="114300" distR="114300" simplePos="0" relativeHeight="251658240" behindDoc="0" locked="0" layoutInCell="1" allowOverlap="1" wp14:anchorId="4C11DC11" wp14:editId="31405CF5">
            <wp:simplePos x="0" y="0"/>
            <wp:positionH relativeFrom="column">
              <wp:posOffset>0</wp:posOffset>
            </wp:positionH>
            <wp:positionV relativeFrom="paragraph">
              <wp:posOffset>0</wp:posOffset>
            </wp:positionV>
            <wp:extent cx="6597015" cy="9144000"/>
            <wp:effectExtent l="0" t="0" r="0" b="0"/>
            <wp:wrapThrough wrapText="bothSides">
              <wp:wrapPolygon edited="0">
                <wp:start x="9356" y="135"/>
                <wp:lineTo x="9356" y="1710"/>
                <wp:lineTo x="10604" y="2385"/>
                <wp:lineTo x="9481" y="2430"/>
                <wp:lineTo x="9356" y="2475"/>
                <wp:lineTo x="9356" y="3915"/>
                <wp:lineTo x="10479" y="4545"/>
                <wp:lineTo x="5115" y="5130"/>
                <wp:lineTo x="3306" y="5400"/>
                <wp:lineTo x="3119" y="5445"/>
                <wp:lineTo x="3119" y="6705"/>
                <wp:lineTo x="2495" y="7425"/>
                <wp:lineTo x="0" y="8055"/>
                <wp:lineTo x="0" y="15345"/>
                <wp:lineTo x="2994" y="16065"/>
                <wp:lineTo x="2994" y="16335"/>
                <wp:lineTo x="3056" y="16785"/>
                <wp:lineTo x="2308" y="17505"/>
                <wp:lineTo x="1809" y="17820"/>
                <wp:lineTo x="1809" y="17910"/>
                <wp:lineTo x="2433" y="18225"/>
                <wp:lineTo x="2932" y="18945"/>
                <wp:lineTo x="3056" y="19665"/>
                <wp:lineTo x="624" y="19755"/>
                <wp:lineTo x="374" y="19800"/>
                <wp:lineTo x="374" y="21420"/>
                <wp:lineTo x="6175" y="21420"/>
                <wp:lineTo x="6300" y="19845"/>
                <wp:lineTo x="5925" y="19755"/>
                <wp:lineTo x="3493" y="19665"/>
                <wp:lineTo x="3680" y="18945"/>
                <wp:lineTo x="4117" y="18225"/>
                <wp:lineTo x="4740" y="18000"/>
                <wp:lineTo x="4740" y="17820"/>
                <wp:lineTo x="4179" y="17505"/>
                <wp:lineTo x="3431" y="16785"/>
                <wp:lineTo x="5052" y="16785"/>
                <wp:lineTo x="20334" y="16155"/>
                <wp:lineTo x="20334" y="14625"/>
                <wp:lineTo x="19024" y="13905"/>
                <wp:lineTo x="19960" y="13185"/>
                <wp:lineTo x="20646" y="12960"/>
                <wp:lineTo x="20583" y="12825"/>
                <wp:lineTo x="19772" y="12465"/>
                <wp:lineTo x="18962" y="11745"/>
                <wp:lineTo x="19211" y="11025"/>
                <wp:lineTo x="19648" y="10935"/>
                <wp:lineTo x="20770" y="10395"/>
                <wp:lineTo x="20708" y="10305"/>
                <wp:lineTo x="18962" y="9585"/>
                <wp:lineTo x="21332" y="8865"/>
                <wp:lineTo x="21457" y="7425"/>
                <wp:lineTo x="18962" y="6705"/>
                <wp:lineTo x="19086" y="5445"/>
                <wp:lineTo x="17839" y="5355"/>
                <wp:lineTo x="12038" y="5265"/>
                <wp:lineTo x="11227" y="4545"/>
                <wp:lineTo x="12350" y="3915"/>
                <wp:lineTo x="12475" y="2565"/>
                <wp:lineTo x="12225" y="2430"/>
                <wp:lineTo x="11165" y="2385"/>
                <wp:lineTo x="12350" y="1710"/>
                <wp:lineTo x="12350" y="135"/>
                <wp:lineTo x="9356" y="135"/>
              </wp:wrapPolygon>
            </wp:wrapThrough>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a:off x="0" y="0"/>
                      <a:ext cx="6597015" cy="9144000"/>
                    </a:xfrm>
                    <a:prstGeom prst="rect">
                      <a:avLst/>
                    </a:prstGeom>
                  </pic:spPr>
                </pic:pic>
              </a:graphicData>
            </a:graphic>
          </wp:anchor>
        </w:drawing>
      </w:r>
      <w:r>
        <w:t>Flowchart:</w:t>
      </w:r>
    </w:p>
    <w:p w14:paraId="78032422" w14:textId="77777777" w:rsidR="00E30B1E" w:rsidRDefault="00E30B1E">
      <w:r>
        <w:br w:type="page"/>
      </w:r>
    </w:p>
    <w:p w14:paraId="64CE7FC6" w14:textId="0C39ABB9" w:rsidR="00BA6FA3" w:rsidRDefault="00632EE4" w:rsidP="00493A05">
      <w:pPr>
        <w:pStyle w:val="Heading1"/>
      </w:pPr>
      <w:r>
        <w:rPr>
          <w:noProof/>
        </w:rPr>
        <w:lastRenderedPageBreak/>
        <w:drawing>
          <wp:anchor distT="0" distB="0" distL="114300" distR="114300" simplePos="0" relativeHeight="251659264" behindDoc="0" locked="0" layoutInCell="1" allowOverlap="1" wp14:anchorId="2FB31C14" wp14:editId="799CB848">
            <wp:simplePos x="0" y="0"/>
            <wp:positionH relativeFrom="page">
              <wp:align>right</wp:align>
            </wp:positionH>
            <wp:positionV relativeFrom="paragraph">
              <wp:posOffset>716507</wp:posOffset>
            </wp:positionV>
            <wp:extent cx="6851015" cy="3855085"/>
            <wp:effectExtent l="457200" t="457200" r="464185" b="4502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1015" cy="3855085"/>
                    </a:xfrm>
                    <a:prstGeom prst="rect">
                      <a:avLst/>
                    </a:prstGeom>
                    <a:solidFill>
                      <a:srgbClr val="000000">
                        <a:shade val="95000"/>
                      </a:srgbClr>
                    </a:solidFill>
                    <a:ln w="444500" cap="sq">
                      <a:solidFill>
                        <a:srgbClr val="000000"/>
                      </a:solidFill>
                      <a:miter lim="800000"/>
                    </a:ln>
                    <a:effectLst/>
                  </pic:spPr>
                </pic:pic>
              </a:graphicData>
            </a:graphic>
            <wp14:sizeRelH relativeFrom="margin">
              <wp14:pctWidth>0</wp14:pctWidth>
            </wp14:sizeRelH>
          </wp:anchor>
        </w:drawing>
      </w:r>
      <w:r w:rsidR="003E40CC">
        <w:t>Cover Art/Concept Art</w:t>
      </w:r>
    </w:p>
    <w:p w14:paraId="2CAD4CF1" w14:textId="1B7D7F06" w:rsidR="00F7367F" w:rsidRDefault="0081498E" w:rsidP="002605DE">
      <w:pPr>
        <w:pStyle w:val="Heading1"/>
      </w:pPr>
      <w:r>
        <w:rPr>
          <w:noProof/>
        </w:rPr>
        <w:drawing>
          <wp:anchor distT="0" distB="0" distL="114300" distR="114300" simplePos="0" relativeHeight="251657215" behindDoc="0" locked="0" layoutInCell="1" allowOverlap="1" wp14:anchorId="1D8CEDA0" wp14:editId="6D64EF68">
            <wp:simplePos x="0" y="0"/>
            <wp:positionH relativeFrom="margin">
              <wp:align>right</wp:align>
            </wp:positionH>
            <wp:positionV relativeFrom="paragraph">
              <wp:posOffset>5214924</wp:posOffset>
            </wp:positionV>
            <wp:extent cx="4878070" cy="36582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78070" cy="36582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1" locked="0" layoutInCell="1" allowOverlap="1" wp14:anchorId="49698BE0" wp14:editId="62A8D3B7">
            <wp:simplePos x="0" y="0"/>
            <wp:positionH relativeFrom="column">
              <wp:posOffset>-436880</wp:posOffset>
            </wp:positionH>
            <wp:positionV relativeFrom="paragraph">
              <wp:posOffset>5170170</wp:posOffset>
            </wp:positionV>
            <wp:extent cx="3812540" cy="285877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12540" cy="2858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05DE">
        <w:t>Character/Object sketches</w:t>
      </w:r>
      <w:r w:rsidR="00F7367F">
        <w:t>:</w:t>
      </w:r>
    </w:p>
    <w:p w14:paraId="66A1CCCE" w14:textId="777BE7C2" w:rsidR="00374256" w:rsidRPr="00F7367F" w:rsidRDefault="00374256" w:rsidP="00F7367F">
      <w:pPr>
        <w:rPr>
          <w:sz w:val="32"/>
          <w:szCs w:val="32"/>
        </w:rPr>
      </w:pPr>
      <w:r>
        <w:br w:type="page"/>
      </w:r>
    </w:p>
    <w:p w14:paraId="64610A1F" w14:textId="4146A417" w:rsidR="00DB6DFB" w:rsidRDefault="00E30B1E" w:rsidP="00E30B1E">
      <w:pPr>
        <w:pStyle w:val="Title"/>
      </w:pPr>
      <w:r>
        <w:lastRenderedPageBreak/>
        <w:t>Unused idea</w:t>
      </w:r>
    </w:p>
    <w:p w14:paraId="193F2F5A" w14:textId="77777777" w:rsidR="00DB6DFB" w:rsidRPr="00E75C02" w:rsidRDefault="00DB6DFB" w:rsidP="00DB6DFB">
      <w:pPr>
        <w:pStyle w:val="Heading1"/>
        <w:spacing w:line="240" w:lineRule="auto"/>
        <w:rPr>
          <w:sz w:val="24"/>
          <w:szCs w:val="24"/>
        </w:rPr>
      </w:pPr>
      <w:r w:rsidRPr="00E75C02">
        <w:rPr>
          <w:sz w:val="24"/>
          <w:szCs w:val="24"/>
        </w:rPr>
        <w:t>Proposal Criteria:</w:t>
      </w:r>
    </w:p>
    <w:p w14:paraId="28084F16" w14:textId="77777777" w:rsidR="00DB6DFB" w:rsidRPr="00E75C02" w:rsidRDefault="00DB6DFB" w:rsidP="00DB6DFB">
      <w:pPr>
        <w:spacing w:line="240" w:lineRule="auto"/>
        <w:rPr>
          <w:sz w:val="18"/>
          <w:szCs w:val="18"/>
        </w:rPr>
      </w:pPr>
      <w:r w:rsidRPr="00E75C02">
        <w:rPr>
          <w:sz w:val="18"/>
          <w:szCs w:val="18"/>
        </w:rPr>
        <w:t>Title: Distance, Format: PC VR game, Genre: Stealth, Theme/Type: 1</w:t>
      </w:r>
      <w:r w:rsidRPr="00E75C02">
        <w:rPr>
          <w:sz w:val="18"/>
          <w:szCs w:val="18"/>
          <w:vertAlign w:val="superscript"/>
        </w:rPr>
        <w:t>st</w:t>
      </w:r>
      <w:r w:rsidRPr="00E75C02">
        <w:rPr>
          <w:sz w:val="18"/>
          <w:szCs w:val="18"/>
        </w:rPr>
        <w:t xml:space="preserve"> person, Target Audience: PG13, Software used: Unity and Maya, Game Premise or Concept Statement: You attempts to cure people from a contagious disease called covid-91 while avoiding it yourself by staying 2 meters away from people and by finding randomly spawned masks.</w:t>
      </w:r>
    </w:p>
    <w:p w14:paraId="61CECC17" w14:textId="77777777" w:rsidR="00DB6DFB" w:rsidRPr="00E75C02" w:rsidRDefault="00DB6DFB" w:rsidP="00DB6DFB">
      <w:pPr>
        <w:pStyle w:val="Heading1"/>
        <w:spacing w:line="240" w:lineRule="auto"/>
        <w:rPr>
          <w:sz w:val="24"/>
          <w:szCs w:val="24"/>
        </w:rPr>
      </w:pPr>
      <w:r w:rsidRPr="00E75C02">
        <w:rPr>
          <w:sz w:val="24"/>
          <w:szCs w:val="24"/>
        </w:rPr>
        <w:t>Description:</w:t>
      </w:r>
    </w:p>
    <w:p w14:paraId="55788B09" w14:textId="77777777" w:rsidR="00DB6DFB" w:rsidRPr="00E75C02" w:rsidRDefault="00DB6DFB" w:rsidP="00DB6DFB">
      <w:pPr>
        <w:spacing w:line="240" w:lineRule="auto"/>
        <w:rPr>
          <w:sz w:val="18"/>
          <w:szCs w:val="18"/>
        </w:rPr>
      </w:pPr>
      <w:r w:rsidRPr="00E75C02">
        <w:rPr>
          <w:sz w:val="18"/>
          <w:szCs w:val="18"/>
        </w:rPr>
        <w:t>Title: The title is a commonly used word, making the name easier to remember. It is also very vague and doesn’t tell much about the game itself, evoking curiosity in potential players.</w:t>
      </w:r>
    </w:p>
    <w:p w14:paraId="0C7ABBB4" w14:textId="77777777" w:rsidR="00DB6DFB" w:rsidRPr="00E75C02" w:rsidRDefault="00DB6DFB" w:rsidP="00DB6DFB">
      <w:pPr>
        <w:pStyle w:val="Heading2"/>
        <w:spacing w:line="240" w:lineRule="auto"/>
        <w:rPr>
          <w:sz w:val="22"/>
          <w:szCs w:val="22"/>
        </w:rPr>
      </w:pPr>
      <w:r w:rsidRPr="00E75C02">
        <w:rPr>
          <w:sz w:val="22"/>
          <w:szCs w:val="22"/>
        </w:rPr>
        <w:t xml:space="preserve">Game premise: </w:t>
      </w:r>
    </w:p>
    <w:p w14:paraId="5B7F9D4A" w14:textId="77777777" w:rsidR="00DB6DFB" w:rsidRPr="00E75C02" w:rsidRDefault="00DB6DFB" w:rsidP="00DB6DFB">
      <w:pPr>
        <w:spacing w:line="240" w:lineRule="auto"/>
        <w:ind w:firstLine="720"/>
        <w:rPr>
          <w:sz w:val="18"/>
          <w:szCs w:val="18"/>
        </w:rPr>
      </w:pPr>
      <w:r w:rsidRPr="00E75C02">
        <w:rPr>
          <w:sz w:val="18"/>
          <w:szCs w:val="18"/>
        </w:rPr>
        <w:t>You attempt to cure people from a contagious disease called covid-91 while avoiding it yourself by staying 2 meters away from people and by finding randomly spawned masks.</w:t>
      </w:r>
    </w:p>
    <w:p w14:paraId="49C202DD" w14:textId="77777777" w:rsidR="00DB6DFB" w:rsidRPr="00E75C02" w:rsidRDefault="00DB6DFB" w:rsidP="00DB6DFB">
      <w:pPr>
        <w:pStyle w:val="Heading2"/>
        <w:spacing w:line="240" w:lineRule="auto"/>
        <w:rPr>
          <w:sz w:val="22"/>
          <w:szCs w:val="22"/>
        </w:rPr>
      </w:pPr>
      <w:r w:rsidRPr="00E75C02">
        <w:rPr>
          <w:sz w:val="22"/>
          <w:szCs w:val="22"/>
        </w:rPr>
        <w:t xml:space="preserve">Sub goals: </w:t>
      </w:r>
    </w:p>
    <w:p w14:paraId="32F4B01A" w14:textId="77777777" w:rsidR="00DB6DFB" w:rsidRPr="00E75C02" w:rsidRDefault="00DB6DFB" w:rsidP="00DB6DFB">
      <w:pPr>
        <w:spacing w:line="240" w:lineRule="auto"/>
        <w:ind w:firstLine="720"/>
        <w:rPr>
          <w:sz w:val="18"/>
          <w:szCs w:val="18"/>
        </w:rPr>
      </w:pPr>
      <w:r w:rsidRPr="00E75C02">
        <w:rPr>
          <w:sz w:val="18"/>
          <w:szCs w:val="18"/>
        </w:rPr>
        <w:t>You find randomly spawned gloves. With the gloves, you can simply snap your fingers to cure half plus a fixed number of the people and make them immune to the disease.</w:t>
      </w:r>
    </w:p>
    <w:p w14:paraId="7014AAC9" w14:textId="77777777" w:rsidR="00DB6DFB" w:rsidRPr="00E75C02" w:rsidRDefault="00DB6DFB" w:rsidP="00DB6DFB">
      <w:pPr>
        <w:pStyle w:val="Heading2"/>
        <w:spacing w:line="240" w:lineRule="auto"/>
        <w:rPr>
          <w:sz w:val="22"/>
          <w:szCs w:val="22"/>
        </w:rPr>
      </w:pPr>
      <w:r w:rsidRPr="00E75C02">
        <w:rPr>
          <w:sz w:val="22"/>
          <w:szCs w:val="22"/>
        </w:rPr>
        <w:t xml:space="preserve">Outline of game concept: </w:t>
      </w:r>
    </w:p>
    <w:p w14:paraId="63E8DCF3" w14:textId="77777777" w:rsidR="00DB6DFB" w:rsidRPr="00E75C02" w:rsidRDefault="00DB6DFB" w:rsidP="00DB6DFB">
      <w:pPr>
        <w:spacing w:line="240" w:lineRule="auto"/>
        <w:ind w:firstLine="720"/>
        <w:rPr>
          <w:sz w:val="18"/>
          <w:szCs w:val="18"/>
        </w:rPr>
      </w:pPr>
      <w:r w:rsidRPr="00E75C02">
        <w:rPr>
          <w:sz w:val="18"/>
          <w:szCs w:val="18"/>
        </w:rPr>
        <w:t xml:space="preserve">You start in a building. Occasionally, a new covid-91 patient will appear and wonder around the building semi-randomly. You must stay 2 meters (The distance might change to improve gameplay) away from a covid-91 patient or be wearing a mask to avoid getting the disease yourself. </w:t>
      </w:r>
    </w:p>
    <w:p w14:paraId="777140E6" w14:textId="77777777" w:rsidR="00DB6DFB" w:rsidRPr="00E75C02" w:rsidRDefault="00DB6DFB" w:rsidP="00DB6DFB">
      <w:pPr>
        <w:spacing w:line="240" w:lineRule="auto"/>
        <w:ind w:firstLine="720"/>
        <w:rPr>
          <w:sz w:val="18"/>
          <w:szCs w:val="18"/>
        </w:rPr>
      </w:pPr>
      <w:r w:rsidRPr="00E75C02">
        <w:rPr>
          <w:sz w:val="18"/>
          <w:szCs w:val="18"/>
        </w:rPr>
        <w:t>Masks are randomly spawned in the map occasionally and will get rarer as time goes on. Masks can protect you for a fixed amount of time when you are in close contact with a patient.</w:t>
      </w:r>
    </w:p>
    <w:p w14:paraId="4ED3A39A" w14:textId="77777777" w:rsidR="00DB6DFB" w:rsidRPr="00E75C02" w:rsidRDefault="00DB6DFB" w:rsidP="00DB6DFB">
      <w:pPr>
        <w:spacing w:line="240" w:lineRule="auto"/>
        <w:ind w:firstLine="720"/>
        <w:rPr>
          <w:sz w:val="18"/>
          <w:szCs w:val="18"/>
        </w:rPr>
      </w:pPr>
      <w:r w:rsidRPr="00E75C02">
        <w:rPr>
          <w:sz w:val="18"/>
          <w:szCs w:val="18"/>
        </w:rPr>
        <w:t>Gloves are also spawned randomly in the map occasionally, and they will usually be placed on the far side of the map, requiring the player to go through the entire building to reach. By snapping your fingers while wearing a glove, you can cure half plus a fixed amount of people from the disease. Cured patients will gain immunity and will not contract the disease again.</w:t>
      </w:r>
    </w:p>
    <w:p w14:paraId="28382217" w14:textId="77777777" w:rsidR="00DB6DFB" w:rsidRPr="00E75C02" w:rsidRDefault="00DB6DFB" w:rsidP="00DB6DFB">
      <w:pPr>
        <w:pStyle w:val="Heading2"/>
        <w:spacing w:line="240" w:lineRule="auto"/>
        <w:rPr>
          <w:sz w:val="22"/>
          <w:szCs w:val="22"/>
        </w:rPr>
      </w:pPr>
      <w:r w:rsidRPr="00E75C02">
        <w:rPr>
          <w:sz w:val="22"/>
          <w:szCs w:val="22"/>
        </w:rPr>
        <w:t xml:space="preserve">User control: </w:t>
      </w:r>
    </w:p>
    <w:p w14:paraId="0C80895A" w14:textId="77777777" w:rsidR="00DB6DFB" w:rsidRPr="00E75C02" w:rsidRDefault="00DB6DFB" w:rsidP="00DB6DFB">
      <w:pPr>
        <w:spacing w:line="240" w:lineRule="auto"/>
        <w:ind w:firstLine="720"/>
        <w:rPr>
          <w:sz w:val="18"/>
          <w:szCs w:val="18"/>
        </w:rPr>
      </w:pPr>
      <w:r w:rsidRPr="00E75C02">
        <w:rPr>
          <w:sz w:val="18"/>
          <w:szCs w:val="18"/>
        </w:rPr>
        <w:t>A few continuous locomotion options will be available to the player, including but not limited to: Joystick in the direction of the head, joystick in the direction of the controller, or move forward in the direction of the controller.</w:t>
      </w:r>
    </w:p>
    <w:p w14:paraId="3A21EFA1" w14:textId="77777777" w:rsidR="00DB6DFB" w:rsidRPr="00E75C02" w:rsidRDefault="00DB6DFB" w:rsidP="00DB6DFB">
      <w:pPr>
        <w:spacing w:line="240" w:lineRule="auto"/>
        <w:rPr>
          <w:sz w:val="18"/>
          <w:szCs w:val="18"/>
        </w:rPr>
      </w:pPr>
      <w:r w:rsidRPr="00E75C02">
        <w:rPr>
          <w:sz w:val="18"/>
          <w:szCs w:val="18"/>
        </w:rPr>
        <w:tab/>
        <w:t>Users use their masks by putting it on their face.</w:t>
      </w:r>
    </w:p>
    <w:p w14:paraId="42F2B43A" w14:textId="77777777" w:rsidR="00DB6DFB" w:rsidRPr="00E75C02" w:rsidRDefault="00DB6DFB" w:rsidP="00DB6DFB">
      <w:pPr>
        <w:spacing w:line="240" w:lineRule="auto"/>
        <w:rPr>
          <w:sz w:val="18"/>
          <w:szCs w:val="18"/>
        </w:rPr>
      </w:pPr>
      <w:r w:rsidRPr="00E75C02">
        <w:rPr>
          <w:sz w:val="18"/>
          <w:szCs w:val="18"/>
        </w:rPr>
        <w:tab/>
        <w:t>Users snap their fingers while wearing the gloves by pressing a button.</w:t>
      </w:r>
    </w:p>
    <w:p w14:paraId="73F8EC82" w14:textId="77777777" w:rsidR="00DB6DFB" w:rsidRPr="00E75C02" w:rsidRDefault="00DB6DFB" w:rsidP="00DB6DFB">
      <w:pPr>
        <w:spacing w:line="240" w:lineRule="auto"/>
        <w:rPr>
          <w:sz w:val="18"/>
          <w:szCs w:val="18"/>
        </w:rPr>
      </w:pPr>
      <w:r w:rsidRPr="00E75C02">
        <w:rPr>
          <w:sz w:val="18"/>
          <w:szCs w:val="18"/>
        </w:rPr>
        <w:tab/>
        <w:t>Users can store and retrieve masks in their wrist pocket.</w:t>
      </w:r>
    </w:p>
    <w:p w14:paraId="2F963675" w14:textId="77777777" w:rsidR="00DB6DFB" w:rsidRPr="00E75C02" w:rsidRDefault="00DB6DFB" w:rsidP="00DB6DFB">
      <w:pPr>
        <w:spacing w:line="240" w:lineRule="auto"/>
        <w:rPr>
          <w:sz w:val="18"/>
          <w:szCs w:val="18"/>
        </w:rPr>
      </w:pPr>
      <w:r w:rsidRPr="00E75C02">
        <w:rPr>
          <w:sz w:val="18"/>
          <w:szCs w:val="18"/>
        </w:rPr>
        <w:tab/>
        <w:t>There is no pause option, as there is no way to stop the user from moving their bodies in paused, which will make the gameplay easier.</w:t>
      </w:r>
    </w:p>
    <w:p w14:paraId="30B3EA77" w14:textId="77777777" w:rsidR="00DB6DFB" w:rsidRPr="00E75C02" w:rsidRDefault="00DB6DFB" w:rsidP="00DB6DFB">
      <w:pPr>
        <w:spacing w:line="240" w:lineRule="auto"/>
        <w:rPr>
          <w:sz w:val="18"/>
          <w:szCs w:val="18"/>
        </w:rPr>
      </w:pPr>
      <w:r w:rsidRPr="00E75C02">
        <w:rPr>
          <w:sz w:val="18"/>
          <w:szCs w:val="18"/>
        </w:rPr>
        <w:tab/>
        <w:t>The main menu would consists of large buttons which can be used by pointing and clicking with the controller.</w:t>
      </w:r>
    </w:p>
    <w:p w14:paraId="0136A768" w14:textId="77777777" w:rsidR="00DB6DFB" w:rsidRPr="00E75C02" w:rsidRDefault="00DB6DFB" w:rsidP="00DB6DFB">
      <w:pPr>
        <w:pStyle w:val="Heading2"/>
        <w:spacing w:line="240" w:lineRule="auto"/>
        <w:rPr>
          <w:sz w:val="22"/>
          <w:szCs w:val="22"/>
        </w:rPr>
      </w:pPr>
      <w:r w:rsidRPr="00E75C02">
        <w:rPr>
          <w:sz w:val="22"/>
          <w:szCs w:val="22"/>
        </w:rPr>
        <w:t xml:space="preserve"> Unique aspects:</w:t>
      </w:r>
    </w:p>
    <w:p w14:paraId="28C101E5" w14:textId="77777777" w:rsidR="00DB6DFB" w:rsidRPr="00E75C02" w:rsidRDefault="00DB6DFB" w:rsidP="00DB6DFB">
      <w:pPr>
        <w:spacing w:line="240" w:lineRule="auto"/>
        <w:rPr>
          <w:sz w:val="18"/>
          <w:szCs w:val="18"/>
        </w:rPr>
      </w:pPr>
      <w:r w:rsidRPr="00E75C02">
        <w:rPr>
          <w:sz w:val="18"/>
          <w:szCs w:val="18"/>
        </w:rPr>
        <w:tab/>
        <w:t>Everything! I’ve never heard or seen any game like this.</w:t>
      </w:r>
    </w:p>
    <w:p w14:paraId="0F72821E" w14:textId="77777777" w:rsidR="00DB6DFB" w:rsidRPr="00E75C02" w:rsidRDefault="00DB6DFB" w:rsidP="00DB6DFB">
      <w:pPr>
        <w:pStyle w:val="Heading2"/>
        <w:spacing w:line="240" w:lineRule="auto"/>
        <w:rPr>
          <w:sz w:val="22"/>
          <w:szCs w:val="22"/>
        </w:rPr>
      </w:pPr>
      <w:r w:rsidRPr="00E75C02">
        <w:rPr>
          <w:sz w:val="22"/>
          <w:szCs w:val="22"/>
        </w:rPr>
        <w:t xml:space="preserve">How to win: </w:t>
      </w:r>
    </w:p>
    <w:p w14:paraId="36F6624C" w14:textId="77777777" w:rsidR="00DB6DFB" w:rsidRPr="00E75C02" w:rsidRDefault="00DB6DFB" w:rsidP="00DB6DFB">
      <w:pPr>
        <w:spacing w:line="240" w:lineRule="auto"/>
        <w:rPr>
          <w:sz w:val="18"/>
          <w:szCs w:val="18"/>
        </w:rPr>
      </w:pPr>
      <w:r w:rsidRPr="00E75C02">
        <w:rPr>
          <w:sz w:val="18"/>
          <w:szCs w:val="18"/>
        </w:rPr>
        <w:tab/>
        <w:t>By curing everyone using the gloves</w:t>
      </w:r>
    </w:p>
    <w:p w14:paraId="2525D1F1" w14:textId="77777777" w:rsidR="00DB6DFB" w:rsidRPr="00E75C02" w:rsidRDefault="00DB6DFB" w:rsidP="00DB6DFB">
      <w:pPr>
        <w:pStyle w:val="Heading2"/>
        <w:spacing w:line="240" w:lineRule="auto"/>
        <w:rPr>
          <w:sz w:val="22"/>
          <w:szCs w:val="22"/>
        </w:rPr>
      </w:pPr>
      <w:r w:rsidRPr="00E75C02">
        <w:rPr>
          <w:sz w:val="22"/>
          <w:szCs w:val="22"/>
        </w:rPr>
        <w:t>Accumulators:</w:t>
      </w:r>
    </w:p>
    <w:p w14:paraId="36F3E1EB" w14:textId="77777777" w:rsidR="00DB6DFB" w:rsidRPr="00E75C02" w:rsidRDefault="00DB6DFB" w:rsidP="00DB6DFB">
      <w:pPr>
        <w:spacing w:line="240" w:lineRule="auto"/>
        <w:rPr>
          <w:sz w:val="18"/>
          <w:szCs w:val="18"/>
        </w:rPr>
      </w:pPr>
      <w:r w:rsidRPr="00E75C02">
        <w:rPr>
          <w:sz w:val="18"/>
          <w:szCs w:val="18"/>
        </w:rPr>
        <w:tab/>
        <w:t>You have a “infection meter” which goes up when you are within 2 meters from a patient and not wearing a mask. It goes up faster the closer you are to the patient.</w:t>
      </w:r>
    </w:p>
    <w:p w14:paraId="452EC645" w14:textId="77777777" w:rsidR="00DB6DFB" w:rsidRPr="00E75C02" w:rsidRDefault="00DB6DFB" w:rsidP="00DB6DFB">
      <w:pPr>
        <w:pStyle w:val="Heading2"/>
        <w:spacing w:line="240" w:lineRule="auto"/>
        <w:rPr>
          <w:sz w:val="22"/>
          <w:szCs w:val="22"/>
        </w:rPr>
      </w:pPr>
      <w:r w:rsidRPr="00E75C02">
        <w:rPr>
          <w:sz w:val="22"/>
          <w:szCs w:val="22"/>
        </w:rPr>
        <w:t>Variance:</w:t>
      </w:r>
    </w:p>
    <w:p w14:paraId="2E790D00" w14:textId="77777777" w:rsidR="00DB6DFB" w:rsidRPr="00E75C02" w:rsidRDefault="00DB6DFB" w:rsidP="00DB6DFB">
      <w:pPr>
        <w:spacing w:line="240" w:lineRule="auto"/>
        <w:rPr>
          <w:sz w:val="18"/>
          <w:szCs w:val="18"/>
        </w:rPr>
      </w:pPr>
      <w:r w:rsidRPr="00E75C02">
        <w:rPr>
          <w:sz w:val="18"/>
          <w:szCs w:val="18"/>
        </w:rPr>
        <w:tab/>
        <w:t>The patients, masks and gloves spawn in semi-randomly based on time. Their position is also semi-random.</w:t>
      </w:r>
    </w:p>
    <w:p w14:paraId="74F47ADC" w14:textId="77777777" w:rsidR="00DB6DFB" w:rsidRPr="00E75C02" w:rsidRDefault="00DB6DFB" w:rsidP="00DB6DFB">
      <w:pPr>
        <w:pStyle w:val="Heading2"/>
        <w:spacing w:line="240" w:lineRule="auto"/>
        <w:rPr>
          <w:sz w:val="22"/>
          <w:szCs w:val="22"/>
        </w:rPr>
      </w:pPr>
      <w:r w:rsidRPr="00E75C02">
        <w:rPr>
          <w:sz w:val="22"/>
          <w:szCs w:val="22"/>
        </w:rPr>
        <w:t>Levels:</w:t>
      </w:r>
    </w:p>
    <w:p w14:paraId="621A3D29" w14:textId="77777777" w:rsidR="00DB6DFB" w:rsidRPr="00E75C02" w:rsidRDefault="00DB6DFB" w:rsidP="00DB6DFB">
      <w:pPr>
        <w:spacing w:line="240" w:lineRule="auto"/>
        <w:rPr>
          <w:sz w:val="18"/>
          <w:szCs w:val="18"/>
        </w:rPr>
      </w:pPr>
      <w:r w:rsidRPr="00E75C02">
        <w:rPr>
          <w:sz w:val="18"/>
          <w:szCs w:val="18"/>
        </w:rPr>
        <w:tab/>
        <w:t>Different levels would have a different map in increasing difficulty. (for example, a long narrow hallway would make it harder to avoid the patients) Some maps might also have map specific mechanics, for example, a map could have a teleporter that connects 2 points in the house.</w:t>
      </w:r>
    </w:p>
    <w:p w14:paraId="23A935D2" w14:textId="77777777" w:rsidR="00DB6DFB" w:rsidRPr="00E75C02" w:rsidRDefault="00DB6DFB" w:rsidP="00DB6DFB">
      <w:pPr>
        <w:pStyle w:val="Heading2"/>
        <w:spacing w:line="240" w:lineRule="auto"/>
        <w:rPr>
          <w:sz w:val="22"/>
          <w:szCs w:val="22"/>
        </w:rPr>
      </w:pPr>
      <w:r w:rsidRPr="00E75C02">
        <w:rPr>
          <w:sz w:val="22"/>
          <w:szCs w:val="22"/>
        </w:rPr>
        <w:t>How will your game be so much fun or successful?</w:t>
      </w:r>
    </w:p>
    <w:p w14:paraId="2D8290A8" w14:textId="77777777" w:rsidR="00DB6DFB" w:rsidRPr="00E75C02" w:rsidRDefault="00DB6DFB" w:rsidP="00DB6DFB">
      <w:pPr>
        <w:spacing w:line="240" w:lineRule="auto"/>
        <w:rPr>
          <w:sz w:val="18"/>
          <w:szCs w:val="18"/>
        </w:rPr>
      </w:pPr>
      <w:r w:rsidRPr="00E75C02">
        <w:rPr>
          <w:sz w:val="18"/>
          <w:szCs w:val="18"/>
        </w:rPr>
        <w:tab/>
        <w:t>The fun would come from moving your head and body to avoid being too close to a patient.</w:t>
      </w:r>
    </w:p>
    <w:p w14:paraId="57274998" w14:textId="77777777" w:rsidR="001C27F4" w:rsidRPr="00BF0AA8" w:rsidRDefault="001C27F4" w:rsidP="006C3AC7"/>
    <w:sectPr w:rsidR="001C27F4" w:rsidRPr="00BF0AA8" w:rsidSect="006E24A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AE36F51"/>
    <w:multiLevelType w:val="hybridMultilevel"/>
    <w:tmpl w:val="94D0939C"/>
    <w:lvl w:ilvl="0" w:tplc="04090001">
      <w:start w:val="1"/>
      <w:numFmt w:val="bullet"/>
      <w:lvlText w:val=""/>
      <w:lvlJc w:val="left"/>
      <w:pPr>
        <w:ind w:left="767" w:hanging="360"/>
      </w:pPr>
      <w:rPr>
        <w:rFonts w:ascii="Symbol" w:hAnsi="Symbol" w:hint="default"/>
      </w:rPr>
    </w:lvl>
    <w:lvl w:ilvl="1" w:tplc="04090003">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3MbA0NLM0M7cwMjFX0lEKTi0uzszPAykwqQUA8MIlRSwAAAA="/>
  </w:docVars>
  <w:rsids>
    <w:rsidRoot w:val="0048214C"/>
    <w:rsid w:val="00044D49"/>
    <w:rsid w:val="0004542E"/>
    <w:rsid w:val="0004691C"/>
    <w:rsid w:val="0004794A"/>
    <w:rsid w:val="00052544"/>
    <w:rsid w:val="000767D7"/>
    <w:rsid w:val="00077CA2"/>
    <w:rsid w:val="0008096A"/>
    <w:rsid w:val="00085587"/>
    <w:rsid w:val="0009312B"/>
    <w:rsid w:val="000933BA"/>
    <w:rsid w:val="00097905"/>
    <w:rsid w:val="000A1D74"/>
    <w:rsid w:val="000A5591"/>
    <w:rsid w:val="000B5532"/>
    <w:rsid w:val="000B5EBE"/>
    <w:rsid w:val="000C6D49"/>
    <w:rsid w:val="000D56F7"/>
    <w:rsid w:val="000E1A78"/>
    <w:rsid w:val="000E27A2"/>
    <w:rsid w:val="000E4B21"/>
    <w:rsid w:val="000F06E4"/>
    <w:rsid w:val="000F12A8"/>
    <w:rsid w:val="000F48BE"/>
    <w:rsid w:val="00101F3F"/>
    <w:rsid w:val="0010321C"/>
    <w:rsid w:val="0010432B"/>
    <w:rsid w:val="00107671"/>
    <w:rsid w:val="00116554"/>
    <w:rsid w:val="001165E7"/>
    <w:rsid w:val="001178D0"/>
    <w:rsid w:val="0012090C"/>
    <w:rsid w:val="00120E36"/>
    <w:rsid w:val="00121BC7"/>
    <w:rsid w:val="00130E0F"/>
    <w:rsid w:val="001368C5"/>
    <w:rsid w:val="0013739F"/>
    <w:rsid w:val="00143425"/>
    <w:rsid w:val="00151828"/>
    <w:rsid w:val="00151F94"/>
    <w:rsid w:val="001575D0"/>
    <w:rsid w:val="001857BE"/>
    <w:rsid w:val="00196DD7"/>
    <w:rsid w:val="00197EE4"/>
    <w:rsid w:val="001A52F4"/>
    <w:rsid w:val="001C27F4"/>
    <w:rsid w:val="001C2AE9"/>
    <w:rsid w:val="001C44B7"/>
    <w:rsid w:val="001D5CB5"/>
    <w:rsid w:val="001D6E70"/>
    <w:rsid w:val="001F08CC"/>
    <w:rsid w:val="001F15C9"/>
    <w:rsid w:val="001F3EEA"/>
    <w:rsid w:val="001F6BD4"/>
    <w:rsid w:val="001F79EB"/>
    <w:rsid w:val="00204A6D"/>
    <w:rsid w:val="00206B9F"/>
    <w:rsid w:val="00206C00"/>
    <w:rsid w:val="00207DDE"/>
    <w:rsid w:val="0021772F"/>
    <w:rsid w:val="00217F35"/>
    <w:rsid w:val="0022012F"/>
    <w:rsid w:val="00220801"/>
    <w:rsid w:val="00222B1A"/>
    <w:rsid w:val="00226F52"/>
    <w:rsid w:val="002273BF"/>
    <w:rsid w:val="00234CF6"/>
    <w:rsid w:val="002365F4"/>
    <w:rsid w:val="00242887"/>
    <w:rsid w:val="0024422A"/>
    <w:rsid w:val="002457DA"/>
    <w:rsid w:val="002477A2"/>
    <w:rsid w:val="002605DE"/>
    <w:rsid w:val="0026303F"/>
    <w:rsid w:val="00272F3E"/>
    <w:rsid w:val="002743B0"/>
    <w:rsid w:val="00281256"/>
    <w:rsid w:val="002823E9"/>
    <w:rsid w:val="0029597B"/>
    <w:rsid w:val="002B6564"/>
    <w:rsid w:val="002C1F4D"/>
    <w:rsid w:val="002C70D2"/>
    <w:rsid w:val="002D6BC7"/>
    <w:rsid w:val="002F068D"/>
    <w:rsid w:val="002F19E7"/>
    <w:rsid w:val="002F7DAF"/>
    <w:rsid w:val="003044AF"/>
    <w:rsid w:val="003100A8"/>
    <w:rsid w:val="0031219D"/>
    <w:rsid w:val="00312AEA"/>
    <w:rsid w:val="00324CEC"/>
    <w:rsid w:val="00325AE0"/>
    <w:rsid w:val="00331B06"/>
    <w:rsid w:val="0033284B"/>
    <w:rsid w:val="00334B13"/>
    <w:rsid w:val="0034714A"/>
    <w:rsid w:val="00347D1D"/>
    <w:rsid w:val="00355739"/>
    <w:rsid w:val="003570E7"/>
    <w:rsid w:val="0036081A"/>
    <w:rsid w:val="003621B3"/>
    <w:rsid w:val="00363CD2"/>
    <w:rsid w:val="00365DB6"/>
    <w:rsid w:val="00366E8D"/>
    <w:rsid w:val="00374256"/>
    <w:rsid w:val="00375AA2"/>
    <w:rsid w:val="00382E92"/>
    <w:rsid w:val="00383766"/>
    <w:rsid w:val="00391F49"/>
    <w:rsid w:val="00392EEA"/>
    <w:rsid w:val="003A0A41"/>
    <w:rsid w:val="003A39C5"/>
    <w:rsid w:val="003B3193"/>
    <w:rsid w:val="003B669E"/>
    <w:rsid w:val="003C10D2"/>
    <w:rsid w:val="003C48A9"/>
    <w:rsid w:val="003D1482"/>
    <w:rsid w:val="003D18EB"/>
    <w:rsid w:val="003E01DF"/>
    <w:rsid w:val="003E2725"/>
    <w:rsid w:val="003E40CC"/>
    <w:rsid w:val="00406F30"/>
    <w:rsid w:val="004140ED"/>
    <w:rsid w:val="004212D4"/>
    <w:rsid w:val="00427652"/>
    <w:rsid w:val="00432902"/>
    <w:rsid w:val="0043452C"/>
    <w:rsid w:val="0044285B"/>
    <w:rsid w:val="00445CDB"/>
    <w:rsid w:val="00452E07"/>
    <w:rsid w:val="00455A3F"/>
    <w:rsid w:val="00477270"/>
    <w:rsid w:val="004777C7"/>
    <w:rsid w:val="0048107A"/>
    <w:rsid w:val="0048214C"/>
    <w:rsid w:val="004908E9"/>
    <w:rsid w:val="00493A05"/>
    <w:rsid w:val="004A08BE"/>
    <w:rsid w:val="004B3467"/>
    <w:rsid w:val="004B6030"/>
    <w:rsid w:val="004B6ED6"/>
    <w:rsid w:val="004C6C37"/>
    <w:rsid w:val="004C6C5F"/>
    <w:rsid w:val="004C70C9"/>
    <w:rsid w:val="004D20CE"/>
    <w:rsid w:val="004E305E"/>
    <w:rsid w:val="004E5103"/>
    <w:rsid w:val="004F45D5"/>
    <w:rsid w:val="00505FFD"/>
    <w:rsid w:val="00510613"/>
    <w:rsid w:val="0051407E"/>
    <w:rsid w:val="0052479C"/>
    <w:rsid w:val="00526B50"/>
    <w:rsid w:val="00530EAF"/>
    <w:rsid w:val="005339B7"/>
    <w:rsid w:val="00537F0F"/>
    <w:rsid w:val="00550B65"/>
    <w:rsid w:val="00552C39"/>
    <w:rsid w:val="00567A3F"/>
    <w:rsid w:val="0057013C"/>
    <w:rsid w:val="00582CC6"/>
    <w:rsid w:val="00586C6C"/>
    <w:rsid w:val="005B5003"/>
    <w:rsid w:val="005E377F"/>
    <w:rsid w:val="005E4BEF"/>
    <w:rsid w:val="005E7D1A"/>
    <w:rsid w:val="005F4013"/>
    <w:rsid w:val="005F7EA3"/>
    <w:rsid w:val="00613788"/>
    <w:rsid w:val="00617DAB"/>
    <w:rsid w:val="00623647"/>
    <w:rsid w:val="006274FF"/>
    <w:rsid w:val="00627F12"/>
    <w:rsid w:val="00632530"/>
    <w:rsid w:val="00632EE4"/>
    <w:rsid w:val="00632FB3"/>
    <w:rsid w:val="00635043"/>
    <w:rsid w:val="00641287"/>
    <w:rsid w:val="00643BE0"/>
    <w:rsid w:val="00654A4B"/>
    <w:rsid w:val="0066276B"/>
    <w:rsid w:val="006774B2"/>
    <w:rsid w:val="0068052B"/>
    <w:rsid w:val="006806DD"/>
    <w:rsid w:val="006867E7"/>
    <w:rsid w:val="006A0F95"/>
    <w:rsid w:val="006A3340"/>
    <w:rsid w:val="006A4799"/>
    <w:rsid w:val="006A7EBC"/>
    <w:rsid w:val="006B29A9"/>
    <w:rsid w:val="006B2B23"/>
    <w:rsid w:val="006B4130"/>
    <w:rsid w:val="006B5C25"/>
    <w:rsid w:val="006C3AC7"/>
    <w:rsid w:val="006D1190"/>
    <w:rsid w:val="006D16E1"/>
    <w:rsid w:val="006D65EA"/>
    <w:rsid w:val="006E24AC"/>
    <w:rsid w:val="006E679A"/>
    <w:rsid w:val="006E7683"/>
    <w:rsid w:val="006F06F9"/>
    <w:rsid w:val="006F388B"/>
    <w:rsid w:val="006F5000"/>
    <w:rsid w:val="006F750B"/>
    <w:rsid w:val="00702143"/>
    <w:rsid w:val="00721277"/>
    <w:rsid w:val="00734079"/>
    <w:rsid w:val="00746B85"/>
    <w:rsid w:val="0075365A"/>
    <w:rsid w:val="00763148"/>
    <w:rsid w:val="00763199"/>
    <w:rsid w:val="007638D5"/>
    <w:rsid w:val="00773439"/>
    <w:rsid w:val="00773A11"/>
    <w:rsid w:val="00775D2F"/>
    <w:rsid w:val="00792751"/>
    <w:rsid w:val="00795255"/>
    <w:rsid w:val="007A19A6"/>
    <w:rsid w:val="007A5715"/>
    <w:rsid w:val="007B7EF7"/>
    <w:rsid w:val="007C0418"/>
    <w:rsid w:val="007C1577"/>
    <w:rsid w:val="007C75BB"/>
    <w:rsid w:val="007E309F"/>
    <w:rsid w:val="007F09FD"/>
    <w:rsid w:val="007F20E8"/>
    <w:rsid w:val="00806D55"/>
    <w:rsid w:val="008079C9"/>
    <w:rsid w:val="00814189"/>
    <w:rsid w:val="0081498E"/>
    <w:rsid w:val="0081665E"/>
    <w:rsid w:val="008202FC"/>
    <w:rsid w:val="008217A1"/>
    <w:rsid w:val="00823B4D"/>
    <w:rsid w:val="00833955"/>
    <w:rsid w:val="00843650"/>
    <w:rsid w:val="008442E7"/>
    <w:rsid w:val="00851A13"/>
    <w:rsid w:val="008554DB"/>
    <w:rsid w:val="00855D04"/>
    <w:rsid w:val="0087547A"/>
    <w:rsid w:val="008759B8"/>
    <w:rsid w:val="00884E6A"/>
    <w:rsid w:val="00890796"/>
    <w:rsid w:val="00892F9F"/>
    <w:rsid w:val="008A346E"/>
    <w:rsid w:val="008A7A7C"/>
    <w:rsid w:val="008A7E29"/>
    <w:rsid w:val="008C454A"/>
    <w:rsid w:val="008C6430"/>
    <w:rsid w:val="008C7F7A"/>
    <w:rsid w:val="008D3F86"/>
    <w:rsid w:val="008E5351"/>
    <w:rsid w:val="008E5529"/>
    <w:rsid w:val="00913998"/>
    <w:rsid w:val="00917C4B"/>
    <w:rsid w:val="009202D9"/>
    <w:rsid w:val="00933D7C"/>
    <w:rsid w:val="00935917"/>
    <w:rsid w:val="009359E9"/>
    <w:rsid w:val="009461B2"/>
    <w:rsid w:val="00950858"/>
    <w:rsid w:val="0095136E"/>
    <w:rsid w:val="00951536"/>
    <w:rsid w:val="009557B4"/>
    <w:rsid w:val="009621B9"/>
    <w:rsid w:val="00970C71"/>
    <w:rsid w:val="00970D0E"/>
    <w:rsid w:val="00973F12"/>
    <w:rsid w:val="0097619E"/>
    <w:rsid w:val="00983B18"/>
    <w:rsid w:val="00983D0F"/>
    <w:rsid w:val="0098600F"/>
    <w:rsid w:val="009A3510"/>
    <w:rsid w:val="009B2B07"/>
    <w:rsid w:val="009B34B9"/>
    <w:rsid w:val="009B7F59"/>
    <w:rsid w:val="009C019A"/>
    <w:rsid w:val="009D1ABB"/>
    <w:rsid w:val="009D2DAC"/>
    <w:rsid w:val="009E5BA5"/>
    <w:rsid w:val="00A01947"/>
    <w:rsid w:val="00A0245E"/>
    <w:rsid w:val="00A153FD"/>
    <w:rsid w:val="00A15BDA"/>
    <w:rsid w:val="00A27663"/>
    <w:rsid w:val="00A3623F"/>
    <w:rsid w:val="00A372A5"/>
    <w:rsid w:val="00A46BB5"/>
    <w:rsid w:val="00A55F14"/>
    <w:rsid w:val="00A57FBD"/>
    <w:rsid w:val="00A63BCA"/>
    <w:rsid w:val="00A63E30"/>
    <w:rsid w:val="00A74316"/>
    <w:rsid w:val="00A76D8B"/>
    <w:rsid w:val="00A80244"/>
    <w:rsid w:val="00A81019"/>
    <w:rsid w:val="00A85C68"/>
    <w:rsid w:val="00A9487D"/>
    <w:rsid w:val="00A95ED9"/>
    <w:rsid w:val="00AA3DE5"/>
    <w:rsid w:val="00AA5265"/>
    <w:rsid w:val="00AA76ED"/>
    <w:rsid w:val="00AB06D7"/>
    <w:rsid w:val="00AB0DCC"/>
    <w:rsid w:val="00AB3EEC"/>
    <w:rsid w:val="00AB6506"/>
    <w:rsid w:val="00AB69F3"/>
    <w:rsid w:val="00AE0154"/>
    <w:rsid w:val="00AE2225"/>
    <w:rsid w:val="00AE714F"/>
    <w:rsid w:val="00B10D0C"/>
    <w:rsid w:val="00B12C19"/>
    <w:rsid w:val="00B232AA"/>
    <w:rsid w:val="00B26178"/>
    <w:rsid w:val="00B309A2"/>
    <w:rsid w:val="00B33785"/>
    <w:rsid w:val="00B363A3"/>
    <w:rsid w:val="00B40EF1"/>
    <w:rsid w:val="00B46ABE"/>
    <w:rsid w:val="00B47801"/>
    <w:rsid w:val="00B65E0D"/>
    <w:rsid w:val="00B7781C"/>
    <w:rsid w:val="00B85C7C"/>
    <w:rsid w:val="00B91F16"/>
    <w:rsid w:val="00B925DB"/>
    <w:rsid w:val="00B928E6"/>
    <w:rsid w:val="00B971A4"/>
    <w:rsid w:val="00B97806"/>
    <w:rsid w:val="00BA163C"/>
    <w:rsid w:val="00BA58BE"/>
    <w:rsid w:val="00BA6FA3"/>
    <w:rsid w:val="00BA7194"/>
    <w:rsid w:val="00BB1F95"/>
    <w:rsid w:val="00BB425F"/>
    <w:rsid w:val="00BB435C"/>
    <w:rsid w:val="00BB57CE"/>
    <w:rsid w:val="00BC1CE5"/>
    <w:rsid w:val="00BD1DAC"/>
    <w:rsid w:val="00BD5ABD"/>
    <w:rsid w:val="00BE0D81"/>
    <w:rsid w:val="00BE29E2"/>
    <w:rsid w:val="00BE3206"/>
    <w:rsid w:val="00BF0AA8"/>
    <w:rsid w:val="00BF1FD6"/>
    <w:rsid w:val="00C023E5"/>
    <w:rsid w:val="00C050C3"/>
    <w:rsid w:val="00C07D18"/>
    <w:rsid w:val="00C141E1"/>
    <w:rsid w:val="00C154C5"/>
    <w:rsid w:val="00C17828"/>
    <w:rsid w:val="00C21C4C"/>
    <w:rsid w:val="00C22489"/>
    <w:rsid w:val="00C2635F"/>
    <w:rsid w:val="00C34FA2"/>
    <w:rsid w:val="00C37467"/>
    <w:rsid w:val="00C426E5"/>
    <w:rsid w:val="00C44EA7"/>
    <w:rsid w:val="00C46EF2"/>
    <w:rsid w:val="00C4709C"/>
    <w:rsid w:val="00C47639"/>
    <w:rsid w:val="00C651AC"/>
    <w:rsid w:val="00C92AE4"/>
    <w:rsid w:val="00CA3041"/>
    <w:rsid w:val="00CA3F8C"/>
    <w:rsid w:val="00CA7616"/>
    <w:rsid w:val="00CB3C2B"/>
    <w:rsid w:val="00CB4D86"/>
    <w:rsid w:val="00CB502C"/>
    <w:rsid w:val="00CC5AB5"/>
    <w:rsid w:val="00CD4353"/>
    <w:rsid w:val="00CD6F25"/>
    <w:rsid w:val="00CE4C07"/>
    <w:rsid w:val="00CE7008"/>
    <w:rsid w:val="00CF367A"/>
    <w:rsid w:val="00CF4827"/>
    <w:rsid w:val="00CF50C4"/>
    <w:rsid w:val="00CF54ED"/>
    <w:rsid w:val="00CF558D"/>
    <w:rsid w:val="00CF6E02"/>
    <w:rsid w:val="00D00C12"/>
    <w:rsid w:val="00D00CF4"/>
    <w:rsid w:val="00D24811"/>
    <w:rsid w:val="00D37F5F"/>
    <w:rsid w:val="00D404D7"/>
    <w:rsid w:val="00D446C8"/>
    <w:rsid w:val="00D45AD9"/>
    <w:rsid w:val="00D469F2"/>
    <w:rsid w:val="00D61F33"/>
    <w:rsid w:val="00D6258C"/>
    <w:rsid w:val="00D65865"/>
    <w:rsid w:val="00D719D7"/>
    <w:rsid w:val="00D7484F"/>
    <w:rsid w:val="00D772C6"/>
    <w:rsid w:val="00D77FD7"/>
    <w:rsid w:val="00D80349"/>
    <w:rsid w:val="00D81800"/>
    <w:rsid w:val="00D83C86"/>
    <w:rsid w:val="00D939F6"/>
    <w:rsid w:val="00D962F9"/>
    <w:rsid w:val="00DB030B"/>
    <w:rsid w:val="00DB3368"/>
    <w:rsid w:val="00DB6DFB"/>
    <w:rsid w:val="00DC38D5"/>
    <w:rsid w:val="00DC4778"/>
    <w:rsid w:val="00DD7439"/>
    <w:rsid w:val="00DE3E8E"/>
    <w:rsid w:val="00E03D40"/>
    <w:rsid w:val="00E13C5A"/>
    <w:rsid w:val="00E15DE2"/>
    <w:rsid w:val="00E2016B"/>
    <w:rsid w:val="00E23E68"/>
    <w:rsid w:val="00E30B1E"/>
    <w:rsid w:val="00E34B69"/>
    <w:rsid w:val="00E42705"/>
    <w:rsid w:val="00E433B7"/>
    <w:rsid w:val="00E50A79"/>
    <w:rsid w:val="00E53B6A"/>
    <w:rsid w:val="00E5446B"/>
    <w:rsid w:val="00E63366"/>
    <w:rsid w:val="00E730F8"/>
    <w:rsid w:val="00E75C02"/>
    <w:rsid w:val="00E76DF4"/>
    <w:rsid w:val="00E80E5A"/>
    <w:rsid w:val="00E9364F"/>
    <w:rsid w:val="00EA27BD"/>
    <w:rsid w:val="00EA5510"/>
    <w:rsid w:val="00EA768F"/>
    <w:rsid w:val="00EA7DA9"/>
    <w:rsid w:val="00EB04DC"/>
    <w:rsid w:val="00EB0BE3"/>
    <w:rsid w:val="00EB57D9"/>
    <w:rsid w:val="00EB64C0"/>
    <w:rsid w:val="00EC63E1"/>
    <w:rsid w:val="00EC6D84"/>
    <w:rsid w:val="00ED1345"/>
    <w:rsid w:val="00ED4A78"/>
    <w:rsid w:val="00EE0960"/>
    <w:rsid w:val="00EE41C6"/>
    <w:rsid w:val="00EE4857"/>
    <w:rsid w:val="00EF1B14"/>
    <w:rsid w:val="00EF57D2"/>
    <w:rsid w:val="00F01617"/>
    <w:rsid w:val="00F0520C"/>
    <w:rsid w:val="00F1232C"/>
    <w:rsid w:val="00F23ED4"/>
    <w:rsid w:val="00F24899"/>
    <w:rsid w:val="00F31AA4"/>
    <w:rsid w:val="00F32DD1"/>
    <w:rsid w:val="00F4434D"/>
    <w:rsid w:val="00F44B9A"/>
    <w:rsid w:val="00F62FF5"/>
    <w:rsid w:val="00F6302B"/>
    <w:rsid w:val="00F64B07"/>
    <w:rsid w:val="00F7367F"/>
    <w:rsid w:val="00F76547"/>
    <w:rsid w:val="00F810E8"/>
    <w:rsid w:val="00F91068"/>
    <w:rsid w:val="00F92DC6"/>
    <w:rsid w:val="00FA42D4"/>
    <w:rsid w:val="00FA7521"/>
    <w:rsid w:val="00FB42E9"/>
    <w:rsid w:val="00FB6CEE"/>
    <w:rsid w:val="00FC53AA"/>
    <w:rsid w:val="00FC54ED"/>
    <w:rsid w:val="00FC561A"/>
    <w:rsid w:val="00FC78DD"/>
    <w:rsid w:val="00FD299A"/>
    <w:rsid w:val="00FD65AE"/>
    <w:rsid w:val="00FE19AB"/>
    <w:rsid w:val="00FE624E"/>
    <w:rsid w:val="00FF7F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02626"/>
  <w15:chartTrackingRefBased/>
  <w15:docId w15:val="{78B8016E-D904-4622-9085-70755A1CA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012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46B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A559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10D0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5917"/>
    <w:rPr>
      <w:color w:val="808080"/>
    </w:rPr>
  </w:style>
  <w:style w:type="character" w:customStyle="1" w:styleId="Heading1Char">
    <w:name w:val="Heading 1 Char"/>
    <w:basedOn w:val="DefaultParagraphFont"/>
    <w:link w:val="Heading1"/>
    <w:uiPriority w:val="9"/>
    <w:rsid w:val="0022012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46B85"/>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C3AC7"/>
    <w:pPr>
      <w:ind w:left="720"/>
      <w:contextualSpacing/>
    </w:pPr>
  </w:style>
  <w:style w:type="paragraph" w:styleId="Title">
    <w:name w:val="Title"/>
    <w:basedOn w:val="Normal"/>
    <w:next w:val="Normal"/>
    <w:link w:val="TitleChar"/>
    <w:uiPriority w:val="10"/>
    <w:qFormat/>
    <w:rsid w:val="00E30B1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0B1E"/>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A559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10D0C"/>
    <w:rPr>
      <w:rFonts w:asciiTheme="majorHAnsi" w:eastAsiaTheme="majorEastAsia" w:hAnsiTheme="majorHAnsi" w:cstheme="majorBidi"/>
      <w:i/>
      <w:iCs/>
      <w:color w:val="2F5496" w:themeColor="accent1" w:themeShade="BF"/>
    </w:rPr>
  </w:style>
  <w:style w:type="paragraph" w:styleId="NoSpacing">
    <w:name w:val="No Spacing"/>
    <w:uiPriority w:val="1"/>
    <w:qFormat/>
    <w:rsid w:val="001D5CB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sv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F625A1-12B4-4816-B8F1-88350C6A0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5</TotalTime>
  <Pages>4</Pages>
  <Words>851</Words>
  <Characters>4857</Characters>
  <Application>Microsoft Office Word</Application>
  <DocSecurity>0</DocSecurity>
  <Lines>40</Lines>
  <Paragraphs>11</Paragraphs>
  <ScaleCrop>false</ScaleCrop>
  <Company/>
  <LinksUpToDate>false</LinksUpToDate>
  <CharactersWithSpaces>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Huang</dc:creator>
  <cp:keywords/>
  <dc:description/>
  <cp:lastModifiedBy>Kevin Huang</cp:lastModifiedBy>
  <cp:revision>482</cp:revision>
  <dcterms:created xsi:type="dcterms:W3CDTF">2020-05-23T20:55:00Z</dcterms:created>
  <dcterms:modified xsi:type="dcterms:W3CDTF">2020-05-26T05:40:00Z</dcterms:modified>
</cp:coreProperties>
</file>